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6427" w:rsidRDefault="00C96ED5" w:rsidP="003B6427">
      <w:pPr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301.25pt;margin-top:8.45pt;width:195.25pt;height:36.5pt;z-index:251658240;visibility:visib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">
            <v:textbox>
              <w:txbxContent>
                <w:p w:rsidR="002C57B8" w:rsidRPr="00E54A55" w:rsidRDefault="002C57B8" w:rsidP="002C57B8">
                  <w:pPr>
                    <w:spacing w:after="0"/>
                    <w:jc w:val="center"/>
                    <w:rPr>
                      <w:b/>
                      <w:sz w:val="40"/>
                      <w:szCs w:val="40"/>
                    </w:rPr>
                  </w:pPr>
                  <w:r>
                    <w:rPr>
                      <w:b/>
                      <w:sz w:val="40"/>
                      <w:szCs w:val="40"/>
                    </w:rPr>
                    <w:t>2</w:t>
                  </w:r>
                  <w:r w:rsidRPr="00E54A55">
                    <w:rPr>
                      <w:b/>
                      <w:sz w:val="40"/>
                      <w:szCs w:val="40"/>
                    </w:rPr>
                    <w:t>-0</w:t>
                  </w:r>
                  <w:r>
                    <w:rPr>
                      <w:b/>
                      <w:sz w:val="40"/>
                      <w:szCs w:val="40"/>
                    </w:rPr>
                    <w:t>6</w:t>
                  </w:r>
                  <w:r w:rsidRPr="00E54A55">
                    <w:rPr>
                      <w:b/>
                      <w:sz w:val="40"/>
                      <w:szCs w:val="40"/>
                    </w:rPr>
                    <w:t>-2017</w:t>
                  </w:r>
                </w:p>
                <w:p w:rsidR="003B6427" w:rsidRPr="002C57B8" w:rsidRDefault="003B6427" w:rsidP="002C57B8">
                  <w:pPr>
                    <w:rPr>
                      <w:szCs w:val="32"/>
                    </w:rPr>
                  </w:pPr>
                </w:p>
              </w:txbxContent>
            </v:textbox>
          </v:shape>
        </w:pict>
      </w:r>
      <w:r w:rsidR="003B6427">
        <w:rPr>
          <w:rFonts w:ascii="Arial" w:hAnsi="Arial" w:cs="Arial"/>
          <w:b/>
          <w:noProof/>
          <w:lang w:val="en-IN" w:eastAsia="en-IN"/>
        </w:rPr>
        <w:drawing>
          <wp:inline distT="0" distB="0" distL="0" distR="0">
            <wp:extent cx="760730" cy="782955"/>
            <wp:effectExtent l="19050" t="0" r="1270" b="0"/>
            <wp:docPr id="1" name="Picture 6" descr="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l LOGO outlin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730" cy="7829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6427" w:rsidRDefault="003B6427" w:rsidP="003B6427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T. JOSEPH’S COLLEGE (AUTONOMOUS), BANGALURU-27</w:t>
      </w:r>
    </w:p>
    <w:p w:rsidR="00E9720E" w:rsidRDefault="00E9720E" w:rsidP="003B6427">
      <w:pPr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B.A. POLITICAL SCIENCE – VI SEMESTER</w:t>
      </w:r>
    </w:p>
    <w:p w:rsidR="002C57B8" w:rsidRPr="008A409E" w:rsidRDefault="002C57B8" w:rsidP="002C57B8">
      <w:pPr>
        <w:pStyle w:val="ListParagraph"/>
        <w:spacing w:after="0"/>
        <w:ind w:left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PECIAL SUPPLEMENTARY</w:t>
      </w:r>
      <w:r w:rsidRPr="008A409E">
        <w:rPr>
          <w:rFonts w:ascii="Arial" w:hAnsi="Arial" w:cs="Arial"/>
          <w:b/>
          <w:bCs/>
          <w:sz w:val="24"/>
          <w:szCs w:val="24"/>
        </w:rPr>
        <w:t xml:space="preserve"> EXAMINATION: </w:t>
      </w:r>
      <w:r>
        <w:rPr>
          <w:rFonts w:ascii="Arial" w:hAnsi="Arial" w:cs="Arial"/>
          <w:b/>
          <w:bCs/>
          <w:sz w:val="24"/>
          <w:szCs w:val="24"/>
        </w:rPr>
        <w:t>MAY 2017</w:t>
      </w:r>
    </w:p>
    <w:p w:rsidR="00E9720E" w:rsidRPr="00FA4FA4" w:rsidRDefault="00E9720E" w:rsidP="00E9720E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bookmarkStart w:id="0" w:name="_GoBack"/>
      <w:r w:rsidRPr="00FA4FA4">
        <w:rPr>
          <w:rFonts w:ascii="Arial" w:hAnsi="Arial" w:cs="Arial"/>
          <w:b/>
          <w:sz w:val="24"/>
          <w:szCs w:val="24"/>
          <w:u w:val="single"/>
        </w:rPr>
        <w:t>PS: 61</w:t>
      </w:r>
      <w:r w:rsidR="00FA4FA4" w:rsidRPr="00FA4FA4">
        <w:rPr>
          <w:rFonts w:ascii="Arial" w:hAnsi="Arial" w:cs="Arial"/>
          <w:b/>
          <w:sz w:val="24"/>
          <w:szCs w:val="24"/>
          <w:u w:val="single"/>
        </w:rPr>
        <w:t>12: International Relations: Institutions, Processes and Issues</w:t>
      </w:r>
    </w:p>
    <w:bookmarkEnd w:id="0"/>
    <w:p w:rsidR="00E9720E" w:rsidRDefault="00E9720E" w:rsidP="00E9720E">
      <w:pPr>
        <w:spacing w:after="0"/>
        <w:ind w:left="-90" w:right="-360" w:hanging="360"/>
        <w:jc w:val="center"/>
        <w:rPr>
          <w:rFonts w:ascii="Arial" w:hAnsi="Arial" w:cs="Arial"/>
          <w:b/>
        </w:rPr>
      </w:pPr>
    </w:p>
    <w:p w:rsidR="00E9720E" w:rsidRDefault="00E9720E" w:rsidP="00E9720E">
      <w:pPr>
        <w:spacing w:after="0"/>
        <w:ind w:left="360" w:hanging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ime- 3 </w:t>
      </w:r>
      <w:proofErr w:type="spellStart"/>
      <w:r>
        <w:rPr>
          <w:rFonts w:ascii="Arial" w:hAnsi="Arial" w:cs="Arial"/>
          <w:b/>
        </w:rPr>
        <w:t>hrs</w:t>
      </w:r>
      <w:proofErr w:type="spellEnd"/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2C57B8">
        <w:rPr>
          <w:rFonts w:ascii="Arial" w:hAnsi="Arial" w:cs="Arial"/>
          <w:b/>
        </w:rPr>
        <w:t xml:space="preserve">                                                    </w:t>
      </w:r>
      <w:r>
        <w:rPr>
          <w:rFonts w:ascii="Arial" w:hAnsi="Arial" w:cs="Arial"/>
          <w:b/>
        </w:rPr>
        <w:t xml:space="preserve"> Max Marks-100 </w:t>
      </w:r>
    </w:p>
    <w:p w:rsidR="002C57B8" w:rsidRPr="00D03644" w:rsidRDefault="002C57B8" w:rsidP="002C57B8">
      <w:pPr>
        <w:tabs>
          <w:tab w:val="center" w:pos="4513"/>
          <w:tab w:val="left" w:pos="7971"/>
        </w:tabs>
        <w:spacing w:after="0"/>
        <w:jc w:val="center"/>
      </w:pPr>
      <w:r>
        <w:t>ATTACH THE QUESTION PAPER WITH THE ANSWER SCRIPT</w:t>
      </w:r>
    </w:p>
    <w:p w:rsidR="002C57B8" w:rsidRDefault="002C57B8" w:rsidP="00E9720E">
      <w:pPr>
        <w:spacing w:after="0"/>
        <w:ind w:left="360" w:hanging="360"/>
        <w:rPr>
          <w:rFonts w:ascii="Arial" w:hAnsi="Arial" w:cs="Arial"/>
          <w:b/>
        </w:rPr>
      </w:pPr>
    </w:p>
    <w:p w:rsidR="00F365BF" w:rsidRDefault="00E9720E" w:rsidP="00E9720E">
      <w:pPr>
        <w:spacing w:after="0"/>
        <w:ind w:left="360" w:hanging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is paper contains </w:t>
      </w:r>
      <w:r>
        <w:rPr>
          <w:rFonts w:ascii="Arial" w:hAnsi="Arial" w:cs="Arial"/>
          <w:b/>
          <w:color w:val="000000" w:themeColor="text1"/>
        </w:rPr>
        <w:t xml:space="preserve">one </w:t>
      </w:r>
      <w:r>
        <w:rPr>
          <w:rFonts w:ascii="Arial" w:hAnsi="Arial" w:cs="Arial"/>
          <w:b/>
        </w:rPr>
        <w:t>printed page</w:t>
      </w:r>
    </w:p>
    <w:p w:rsidR="00E9720E" w:rsidRDefault="00E9720E" w:rsidP="00E9720E">
      <w:pPr>
        <w:spacing w:after="0"/>
        <w:ind w:left="360" w:hanging="360"/>
        <w:jc w:val="center"/>
        <w:rPr>
          <w:rFonts w:ascii="Arial" w:hAnsi="Arial" w:cs="Arial"/>
          <w:b/>
        </w:rPr>
      </w:pPr>
    </w:p>
    <w:p w:rsidR="00E9720E" w:rsidRPr="00AE4A5A" w:rsidRDefault="00E9720E" w:rsidP="00E9720E">
      <w:pPr>
        <w:rPr>
          <w:b/>
          <w:sz w:val="24"/>
          <w:szCs w:val="24"/>
        </w:rPr>
      </w:pPr>
      <w:r w:rsidRPr="00AE4A5A">
        <w:rPr>
          <w:b/>
          <w:sz w:val="24"/>
          <w:szCs w:val="24"/>
        </w:rPr>
        <w:t xml:space="preserve">Answer any of the five questions in 60 words each. </w:t>
      </w:r>
      <w:r w:rsidR="00F365BF">
        <w:rPr>
          <w:b/>
          <w:sz w:val="24"/>
          <w:szCs w:val="24"/>
        </w:rPr>
        <w:tab/>
      </w:r>
      <w:r w:rsidRPr="00AE4A5A">
        <w:rPr>
          <w:b/>
          <w:sz w:val="24"/>
          <w:szCs w:val="24"/>
        </w:rPr>
        <w:t>5x5=25</w:t>
      </w:r>
    </w:p>
    <w:p w:rsidR="006E5105" w:rsidRDefault="006E5105" w:rsidP="00E9720E">
      <w:pPr>
        <w:pStyle w:val="ListParagraph"/>
        <w:numPr>
          <w:ilvl w:val="0"/>
          <w:numId w:val="1"/>
        </w:numPr>
      </w:pPr>
      <w:r>
        <w:t>What are the sources of international Law?</w:t>
      </w:r>
    </w:p>
    <w:p w:rsidR="006E5105" w:rsidRDefault="006E5105" w:rsidP="00E9720E">
      <w:pPr>
        <w:pStyle w:val="ListParagraph"/>
        <w:numPr>
          <w:ilvl w:val="0"/>
          <w:numId w:val="1"/>
        </w:numPr>
      </w:pPr>
      <w:r>
        <w:t xml:space="preserve">What are the main features of Non-Alignment Movement? </w:t>
      </w:r>
    </w:p>
    <w:p w:rsidR="006E5105" w:rsidRDefault="006E5105" w:rsidP="00E9720E">
      <w:pPr>
        <w:pStyle w:val="ListParagraph"/>
        <w:numPr>
          <w:ilvl w:val="0"/>
          <w:numId w:val="1"/>
        </w:numPr>
      </w:pPr>
      <w:r>
        <w:t xml:space="preserve">What </w:t>
      </w:r>
      <w:r w:rsidR="007769A8">
        <w:t xml:space="preserve">is </w:t>
      </w:r>
      <w:r w:rsidR="002D2576">
        <w:t>Bretton Woods Institutions</w:t>
      </w:r>
      <w:r w:rsidR="007769A8">
        <w:t xml:space="preserve">? </w:t>
      </w:r>
    </w:p>
    <w:p w:rsidR="006E5105" w:rsidRDefault="009C3FC1" w:rsidP="00E9720E">
      <w:pPr>
        <w:pStyle w:val="ListParagraph"/>
        <w:numPr>
          <w:ilvl w:val="0"/>
          <w:numId w:val="1"/>
        </w:numPr>
      </w:pPr>
      <w:r>
        <w:t>What is Global South and North</w:t>
      </w:r>
      <w:r w:rsidR="006E5105">
        <w:t>?</w:t>
      </w:r>
    </w:p>
    <w:p w:rsidR="006E5105" w:rsidRDefault="007769A8" w:rsidP="00E9720E">
      <w:pPr>
        <w:pStyle w:val="ListParagraph"/>
        <w:numPr>
          <w:ilvl w:val="0"/>
          <w:numId w:val="1"/>
        </w:numPr>
      </w:pPr>
      <w:r>
        <w:t xml:space="preserve">What </w:t>
      </w:r>
      <w:r w:rsidR="00BF2ABD">
        <w:t>are the main</w:t>
      </w:r>
      <w:r>
        <w:t xml:space="preserve"> </w:t>
      </w:r>
      <w:proofErr w:type="spellStart"/>
      <w:r>
        <w:t>difference</w:t>
      </w:r>
      <w:r w:rsidR="00BF2ABD">
        <w:t>s</w:t>
      </w:r>
      <w:r w:rsidR="00A06D84">
        <w:t>between</w:t>
      </w:r>
      <w:proofErr w:type="spellEnd"/>
      <w:r w:rsidR="00A06D84">
        <w:t xml:space="preserve"> neo-liberalism and hyper realism in International Relation</w:t>
      </w:r>
      <w:r>
        <w:t xml:space="preserve">? </w:t>
      </w:r>
    </w:p>
    <w:p w:rsidR="007769A8" w:rsidRDefault="00FE4219" w:rsidP="00E9720E">
      <w:pPr>
        <w:pStyle w:val="ListParagraph"/>
        <w:numPr>
          <w:ilvl w:val="0"/>
          <w:numId w:val="1"/>
        </w:numPr>
      </w:pPr>
      <w:r>
        <w:t xml:space="preserve">What are </w:t>
      </w:r>
      <w:r w:rsidR="00A06D84">
        <w:t>Millennium Development Goals</w:t>
      </w:r>
      <w:r w:rsidR="007769A8">
        <w:t xml:space="preserve">? </w:t>
      </w:r>
    </w:p>
    <w:p w:rsidR="007769A8" w:rsidRDefault="00BF2ABD" w:rsidP="00E9720E">
      <w:pPr>
        <w:pStyle w:val="ListParagraph"/>
        <w:numPr>
          <w:ilvl w:val="0"/>
          <w:numId w:val="1"/>
        </w:numPr>
      </w:pPr>
      <w:r>
        <w:t xml:space="preserve">What is </w:t>
      </w:r>
      <w:r w:rsidR="00D651E4">
        <w:t>Sustainable Development</w:t>
      </w:r>
      <w:r w:rsidR="007769A8">
        <w:t xml:space="preserve">? </w:t>
      </w:r>
    </w:p>
    <w:p w:rsidR="00E9720E" w:rsidRPr="00AE4A5A" w:rsidRDefault="00E9720E" w:rsidP="001212C3">
      <w:pPr>
        <w:rPr>
          <w:b/>
          <w:sz w:val="24"/>
          <w:szCs w:val="24"/>
        </w:rPr>
      </w:pPr>
      <w:r w:rsidRPr="00AE4A5A">
        <w:rPr>
          <w:b/>
          <w:sz w:val="24"/>
          <w:szCs w:val="24"/>
        </w:rPr>
        <w:t xml:space="preserve">Answer any three questions in 150 words each. </w:t>
      </w:r>
      <w:r w:rsidR="00F365BF">
        <w:rPr>
          <w:b/>
          <w:sz w:val="24"/>
          <w:szCs w:val="24"/>
        </w:rPr>
        <w:tab/>
      </w:r>
      <w:r w:rsidRPr="00AE4A5A">
        <w:rPr>
          <w:b/>
          <w:sz w:val="24"/>
          <w:szCs w:val="24"/>
        </w:rPr>
        <w:t>3x10=30</w:t>
      </w:r>
    </w:p>
    <w:p w:rsidR="007769A8" w:rsidRDefault="00C40F41" w:rsidP="00E9720E">
      <w:pPr>
        <w:pStyle w:val="ListParagraph"/>
        <w:numPr>
          <w:ilvl w:val="0"/>
          <w:numId w:val="1"/>
        </w:numPr>
      </w:pPr>
      <w:r>
        <w:t>Trace</w:t>
      </w:r>
      <w:r w:rsidR="002D2576">
        <w:t xml:space="preserve"> the evolution of the European Union. </w:t>
      </w:r>
    </w:p>
    <w:p w:rsidR="00451E7B" w:rsidRDefault="00451E7B" w:rsidP="00E9720E">
      <w:pPr>
        <w:pStyle w:val="ListParagraph"/>
        <w:numPr>
          <w:ilvl w:val="0"/>
          <w:numId w:val="1"/>
        </w:numPr>
      </w:pPr>
      <w:r>
        <w:t xml:space="preserve">Describe the </w:t>
      </w:r>
      <w:r w:rsidR="00C40F41">
        <w:t xml:space="preserve">Statist perspective of International Political Economy. </w:t>
      </w:r>
    </w:p>
    <w:p w:rsidR="00451E7B" w:rsidRDefault="00304764" w:rsidP="00E9720E">
      <w:pPr>
        <w:pStyle w:val="ListParagraph"/>
        <w:numPr>
          <w:ilvl w:val="0"/>
          <w:numId w:val="1"/>
        </w:numPr>
      </w:pPr>
      <w:r>
        <w:t xml:space="preserve">Describe the role and relevance of media in International Relations. </w:t>
      </w:r>
    </w:p>
    <w:p w:rsidR="00304764" w:rsidRDefault="00B3152A" w:rsidP="00E9720E">
      <w:pPr>
        <w:pStyle w:val="ListParagraph"/>
        <w:numPr>
          <w:ilvl w:val="0"/>
          <w:numId w:val="1"/>
        </w:numPr>
      </w:pPr>
      <w:r>
        <w:t>Explain</w:t>
      </w:r>
      <w:r w:rsidR="00304764">
        <w:t xml:space="preserve"> India’s Foreign Policy during </w:t>
      </w:r>
      <w:r w:rsidR="00D651E4">
        <w:t xml:space="preserve">the </w:t>
      </w:r>
      <w:proofErr w:type="spellStart"/>
      <w:r w:rsidR="00304764">
        <w:t>Nehru</w:t>
      </w:r>
      <w:r w:rsidR="002F6857">
        <w:t>vian</w:t>
      </w:r>
      <w:proofErr w:type="spellEnd"/>
      <w:r w:rsidR="00304764">
        <w:t xml:space="preserve"> era. </w:t>
      </w:r>
    </w:p>
    <w:p w:rsidR="00304764" w:rsidRDefault="00304764" w:rsidP="00E9720E">
      <w:pPr>
        <w:pStyle w:val="ListParagraph"/>
        <w:numPr>
          <w:ilvl w:val="0"/>
          <w:numId w:val="1"/>
        </w:numPr>
      </w:pPr>
      <w:r>
        <w:t xml:space="preserve">Discuss the need for global governance processes for global health issues. </w:t>
      </w:r>
    </w:p>
    <w:p w:rsidR="00E9720E" w:rsidRPr="00AE4A5A" w:rsidRDefault="00E9720E" w:rsidP="001212C3">
      <w:pPr>
        <w:rPr>
          <w:b/>
          <w:sz w:val="24"/>
          <w:szCs w:val="24"/>
        </w:rPr>
      </w:pPr>
      <w:r w:rsidRPr="00AE4A5A">
        <w:rPr>
          <w:b/>
          <w:sz w:val="24"/>
          <w:szCs w:val="24"/>
        </w:rPr>
        <w:t xml:space="preserve">Answer any three of the following in not less than 400 words each. </w:t>
      </w:r>
      <w:r w:rsidR="00F365BF">
        <w:rPr>
          <w:b/>
          <w:sz w:val="24"/>
          <w:szCs w:val="24"/>
        </w:rPr>
        <w:tab/>
      </w:r>
      <w:r w:rsidRPr="00AE4A5A">
        <w:rPr>
          <w:b/>
          <w:sz w:val="24"/>
          <w:szCs w:val="24"/>
        </w:rPr>
        <w:t>3x15=45</w:t>
      </w:r>
    </w:p>
    <w:p w:rsidR="002D2576" w:rsidRDefault="002D2576" w:rsidP="00E9720E">
      <w:pPr>
        <w:pStyle w:val="ListParagraph"/>
        <w:numPr>
          <w:ilvl w:val="0"/>
          <w:numId w:val="1"/>
        </w:numPr>
      </w:pPr>
      <w:r>
        <w:t xml:space="preserve">Examine the origin, functions and reforms of the United Nations Organization. </w:t>
      </w:r>
    </w:p>
    <w:p w:rsidR="002D2576" w:rsidRDefault="002D2576" w:rsidP="00E9720E">
      <w:pPr>
        <w:pStyle w:val="ListParagraph"/>
        <w:numPr>
          <w:ilvl w:val="0"/>
          <w:numId w:val="1"/>
        </w:numPr>
      </w:pPr>
      <w:r>
        <w:t xml:space="preserve">Examine the role and significance of Inter-governmental and Non-governmental organization in International Relations. </w:t>
      </w:r>
    </w:p>
    <w:p w:rsidR="0042302C" w:rsidRDefault="002D2576" w:rsidP="00E9720E">
      <w:pPr>
        <w:pStyle w:val="ListParagraph"/>
        <w:numPr>
          <w:ilvl w:val="0"/>
          <w:numId w:val="1"/>
        </w:numPr>
      </w:pPr>
      <w:r>
        <w:t xml:space="preserve">Examine the impact </w:t>
      </w:r>
      <w:r w:rsidR="00C156DB">
        <w:t xml:space="preserve">of development </w:t>
      </w:r>
      <w:proofErr w:type="spellStart"/>
      <w:r w:rsidR="00C156DB">
        <w:t>processeson</w:t>
      </w:r>
      <w:proofErr w:type="spellEnd"/>
      <w:r w:rsidR="00C156DB">
        <w:t xml:space="preserve"> climate c</w:t>
      </w:r>
      <w:r w:rsidR="006876FA">
        <w:t>hange</w:t>
      </w:r>
      <w:r w:rsidR="00C156DB">
        <w:t xml:space="preserve">. </w:t>
      </w:r>
    </w:p>
    <w:p w:rsidR="002D2576" w:rsidRDefault="0042302C" w:rsidP="00E9720E">
      <w:pPr>
        <w:pStyle w:val="ListParagraph"/>
        <w:numPr>
          <w:ilvl w:val="0"/>
          <w:numId w:val="1"/>
        </w:numPr>
      </w:pPr>
      <w:r>
        <w:t xml:space="preserve">Examine the </w:t>
      </w:r>
      <w:r w:rsidR="00451E7B">
        <w:t xml:space="preserve">main characteristics of </w:t>
      </w:r>
      <w:r w:rsidR="00D651E4">
        <w:t xml:space="preserve">neo-liberalist perspectives on </w:t>
      </w:r>
      <w:r w:rsidR="00451E7B">
        <w:t xml:space="preserve">Foreign Policy in the context of Globalization. </w:t>
      </w:r>
      <w:r w:rsidR="00D651E4">
        <w:t xml:space="preserve">Illustrate your position with appropriate examples. </w:t>
      </w:r>
    </w:p>
    <w:p w:rsidR="00304764" w:rsidRDefault="006876FA" w:rsidP="00E9720E">
      <w:pPr>
        <w:pStyle w:val="ListParagraph"/>
        <w:numPr>
          <w:ilvl w:val="0"/>
          <w:numId w:val="1"/>
        </w:numPr>
      </w:pPr>
      <w:r>
        <w:t>Trace</w:t>
      </w:r>
      <w:r w:rsidR="00304764">
        <w:t xml:space="preserve"> the conceptual evo</w:t>
      </w:r>
      <w:r>
        <w:t xml:space="preserve">lution of human rights </w:t>
      </w:r>
      <w:proofErr w:type="gramStart"/>
      <w:r>
        <w:t xml:space="preserve">regime </w:t>
      </w:r>
      <w:r w:rsidR="00304764">
        <w:t>.</w:t>
      </w:r>
      <w:proofErr w:type="gramEnd"/>
    </w:p>
    <w:sectPr w:rsidR="00304764" w:rsidSect="003B642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26" w:right="1440" w:bottom="14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6ED5" w:rsidRDefault="00C96ED5">
      <w:pPr>
        <w:spacing w:after="0" w:line="240" w:lineRule="auto"/>
      </w:pPr>
      <w:r>
        <w:separator/>
      </w:r>
    </w:p>
  </w:endnote>
  <w:endnote w:type="continuationSeparator" w:id="0">
    <w:p w:rsidR="00C96ED5" w:rsidRDefault="00C96E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57B8" w:rsidRDefault="002C57B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7ABB" w:rsidRDefault="003B6427" w:rsidP="003B6427">
    <w:pPr>
      <w:pStyle w:val="Footer"/>
      <w:jc w:val="right"/>
    </w:pPr>
    <w:r>
      <w:t>PS-6112-A-17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57B8" w:rsidRDefault="002C57B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6ED5" w:rsidRDefault="00C96ED5">
      <w:pPr>
        <w:spacing w:after="0" w:line="240" w:lineRule="auto"/>
      </w:pPr>
      <w:r>
        <w:separator/>
      </w:r>
    </w:p>
  </w:footnote>
  <w:footnote w:type="continuationSeparator" w:id="0">
    <w:p w:rsidR="00C96ED5" w:rsidRDefault="00C96E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57B8" w:rsidRDefault="00C96ED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20003" o:spid="_x0000_s2050" type="#_x0000_t136" style="position:absolute;margin-left:0;margin-top:0;width:615.8pt;height:43.95pt;rotation:315;z-index:-251654144;mso-position-horizontal:center;mso-position-horizontal-relative:margin;mso-position-vertical:center;mso-position-vertical-relative:margin" o:allowincell="f" fillcolor="#823b0b [1605]" stroked="f">
          <v:textpath style="font-family:&quot;Calibri&quot;;font-size:1pt" string="SPECIAL SUPPLEMENTARY EXAMINATION: MAY 201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57B8" w:rsidRDefault="00C96ED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20004" o:spid="_x0000_s2051" type="#_x0000_t136" style="position:absolute;margin-left:0;margin-top:0;width:615.8pt;height:43.95pt;rotation:315;z-index:-251652096;mso-position-horizontal:center;mso-position-horizontal-relative:margin;mso-position-vertical:center;mso-position-vertical-relative:margin" o:allowincell="f" fillcolor="#823b0b [1605]" stroked="f">
          <v:textpath style="font-family:&quot;Calibri&quot;;font-size:1pt" string="SPECIAL SUPPLEMENTARY EXAMINATION: MAY 2017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57B8" w:rsidRDefault="00C96ED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20002" o:spid="_x0000_s2049" type="#_x0000_t136" style="position:absolute;margin-left:0;margin-top:0;width:615.8pt;height:43.95pt;rotation:315;z-index:-251656192;mso-position-horizontal:center;mso-position-horizontal-relative:margin;mso-position-vertical:center;mso-position-vertical-relative:margin" o:allowincell="f" fillcolor="#823b0b [1605]" stroked="f">
          <v:textpath style="font-family:&quot;Calibri&quot;;font-size:1pt" string="SPECIAL SUPPLEMENTARY EXAMINATION: MAY 2017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B1C3136"/>
    <w:multiLevelType w:val="hybridMultilevel"/>
    <w:tmpl w:val="BE2C5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QxtzQ2tjSzNDcwsDRU0lEKTi0uzszPAykwqgUAnnWwDiwAAAA="/>
  </w:docVars>
  <w:rsids>
    <w:rsidRoot w:val="00E9720E"/>
    <w:rsid w:val="000E4161"/>
    <w:rsid w:val="00100F67"/>
    <w:rsid w:val="001212C3"/>
    <w:rsid w:val="00263079"/>
    <w:rsid w:val="00287893"/>
    <w:rsid w:val="002C57B8"/>
    <w:rsid w:val="002D2576"/>
    <w:rsid w:val="002F6857"/>
    <w:rsid w:val="00304764"/>
    <w:rsid w:val="0030691C"/>
    <w:rsid w:val="00397B2F"/>
    <w:rsid w:val="003B6427"/>
    <w:rsid w:val="0042302C"/>
    <w:rsid w:val="00451E7B"/>
    <w:rsid w:val="00487B44"/>
    <w:rsid w:val="004B2B46"/>
    <w:rsid w:val="004D0C86"/>
    <w:rsid w:val="005073EA"/>
    <w:rsid w:val="006876FA"/>
    <w:rsid w:val="006D3C33"/>
    <w:rsid w:val="006E5105"/>
    <w:rsid w:val="00735597"/>
    <w:rsid w:val="0077167C"/>
    <w:rsid w:val="007769A8"/>
    <w:rsid w:val="008526E1"/>
    <w:rsid w:val="008C5964"/>
    <w:rsid w:val="00950B4F"/>
    <w:rsid w:val="009C3FC1"/>
    <w:rsid w:val="00A06D84"/>
    <w:rsid w:val="00B3152A"/>
    <w:rsid w:val="00B37950"/>
    <w:rsid w:val="00BF2ABD"/>
    <w:rsid w:val="00C156DB"/>
    <w:rsid w:val="00C37DD5"/>
    <w:rsid w:val="00C40F41"/>
    <w:rsid w:val="00C96ED5"/>
    <w:rsid w:val="00CD64EB"/>
    <w:rsid w:val="00D651E4"/>
    <w:rsid w:val="00E9720E"/>
    <w:rsid w:val="00F365BF"/>
    <w:rsid w:val="00F43FE0"/>
    <w:rsid w:val="00FA4FA4"/>
    <w:rsid w:val="00FE42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5:docId w15:val="{49085EB7-14FB-4956-A661-86FEEE137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57B8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72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E972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9720E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972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20E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64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427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40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9EA93-167B-4177-A812-EE0E0360E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tan B S</dc:creator>
  <cp:lastModifiedBy>LIBDL-13</cp:lastModifiedBy>
  <cp:revision>10</cp:revision>
  <cp:lastPrinted>2017-06-02T04:20:00Z</cp:lastPrinted>
  <dcterms:created xsi:type="dcterms:W3CDTF">2017-01-31T10:03:00Z</dcterms:created>
  <dcterms:modified xsi:type="dcterms:W3CDTF">2022-06-24T09:57:00Z</dcterms:modified>
</cp:coreProperties>
</file>